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36F74" w14:textId="69CC1B3C" w:rsidR="008258B4" w:rsidRDefault="00C2019A" w:rsidP="00C2019A">
      <w:pPr>
        <w:jc w:val="center"/>
        <w:rPr>
          <w:b/>
          <w:bCs/>
          <w:u w:val="single"/>
        </w:rPr>
      </w:pPr>
      <w:r w:rsidRPr="00C2019A">
        <w:rPr>
          <w:b/>
          <w:bCs/>
          <w:u w:val="single"/>
        </w:rPr>
        <w:t>CLI Basic Commands</w:t>
      </w:r>
    </w:p>
    <w:p w14:paraId="563DCBF3" w14:textId="7F0C9B52" w:rsidR="008611B4" w:rsidRPr="008611B4" w:rsidRDefault="008611B4" w:rsidP="008611B4">
      <w:r w:rsidRPr="008611B4">
        <w:t xml:space="preserve">$ </w:t>
      </w:r>
      <w:proofErr w:type="gramStart"/>
      <w:r>
        <w:t>-  we</w:t>
      </w:r>
      <w:proofErr w:type="gramEnd"/>
      <w:r>
        <w:t xml:space="preserve"> get this symbol at every new command entry. This is shell Prompt. It means the shell is ready to perform.</w:t>
      </w:r>
    </w:p>
    <w:p w14:paraId="35AD08E1" w14:textId="6AA5FAB3" w:rsidR="00C2019A" w:rsidRDefault="00C2019A" w:rsidP="00C2019A">
      <w:pPr>
        <w:pStyle w:val="ListParagraph"/>
        <w:numPr>
          <w:ilvl w:val="0"/>
          <w:numId w:val="1"/>
        </w:numPr>
      </w:pPr>
      <w:r>
        <w:t>ls</w:t>
      </w:r>
    </w:p>
    <w:p w14:paraId="7C8F9EA2" w14:textId="0FD89471" w:rsidR="00C2019A" w:rsidRDefault="00C2019A" w:rsidP="00C2019A">
      <w:r>
        <w:t>gives the list of files, folder and application present in current directory.</w:t>
      </w:r>
    </w:p>
    <w:p w14:paraId="02C36EEC" w14:textId="0A58D300" w:rsidR="00541DBD" w:rsidRDefault="00406D99" w:rsidP="00520C1F">
      <w:pPr>
        <w:pStyle w:val="ListParagraph"/>
        <w:numPr>
          <w:ilvl w:val="0"/>
          <w:numId w:val="1"/>
        </w:numPr>
      </w:pPr>
      <w:proofErr w:type="spellStart"/>
      <w:r>
        <w:t>p</w:t>
      </w:r>
      <w:r w:rsidR="00541DBD">
        <w:t>wd</w:t>
      </w:r>
      <w:proofErr w:type="spellEnd"/>
    </w:p>
    <w:p w14:paraId="4D7D45F1" w14:textId="299042D1" w:rsidR="00541DBD" w:rsidRDefault="00214B11" w:rsidP="00406D99">
      <w:pPr>
        <w:pStyle w:val="ListParagraph"/>
        <w:numPr>
          <w:ilvl w:val="0"/>
          <w:numId w:val="2"/>
        </w:numPr>
        <w:jc w:val="right"/>
      </w:pPr>
      <w:proofErr w:type="spellStart"/>
      <w:r>
        <w:t>pwd</w:t>
      </w:r>
      <w:proofErr w:type="spellEnd"/>
      <w:r>
        <w:t xml:space="preserve"> – print working directory</w:t>
      </w:r>
    </w:p>
    <w:p w14:paraId="1E600DA4" w14:textId="2ACDFF1B" w:rsidR="00214B11" w:rsidRDefault="00214B11" w:rsidP="00C2019A">
      <w:r>
        <w:t>this command gives the file location of current directory</w:t>
      </w:r>
    </w:p>
    <w:p w14:paraId="7FFA5C19" w14:textId="15A37331" w:rsidR="00C2019A" w:rsidRPr="00C2019A" w:rsidRDefault="00C2019A" w:rsidP="00C2019A">
      <w:pPr>
        <w:pStyle w:val="ListParagraph"/>
        <w:numPr>
          <w:ilvl w:val="0"/>
          <w:numId w:val="1"/>
        </w:numPr>
        <w:rPr>
          <w:color w:val="0D0D0D" w:themeColor="text1" w:themeTint="F2"/>
        </w:rPr>
      </w:pPr>
      <w:proofErr w:type="spellStart"/>
      <w:r>
        <w:t>mkdir</w:t>
      </w:r>
      <w:proofErr w:type="spellEnd"/>
      <w:r>
        <w:t xml:space="preserve"> </w:t>
      </w:r>
      <w:r w:rsidRPr="00C2019A">
        <w:rPr>
          <w:color w:val="0D0D0D" w:themeColor="text1" w:themeTint="F2"/>
          <w:highlight w:val="yellow"/>
        </w:rPr>
        <w:t>&lt;folder name&gt;</w:t>
      </w:r>
    </w:p>
    <w:p w14:paraId="741F0B77" w14:textId="4544337C" w:rsidR="00C2019A" w:rsidRDefault="00C2019A" w:rsidP="00C2019A">
      <w:pPr>
        <w:rPr>
          <w:color w:val="0D0D0D" w:themeColor="text1" w:themeTint="F2"/>
        </w:rPr>
      </w:pPr>
      <w:r>
        <w:rPr>
          <w:color w:val="0D0D0D" w:themeColor="text1" w:themeTint="F2"/>
        </w:rPr>
        <w:t>creates the folder in the current directory with the folder name.</w:t>
      </w:r>
    </w:p>
    <w:p w14:paraId="6477FA14" w14:textId="5981A25D" w:rsidR="00C2019A" w:rsidRDefault="00C2019A" w:rsidP="00C2019A">
      <w:pPr>
        <w:pStyle w:val="ListParagraph"/>
        <w:numPr>
          <w:ilvl w:val="0"/>
          <w:numId w:val="1"/>
        </w:numPr>
        <w:rPr>
          <w:color w:val="0D0D0D" w:themeColor="text1" w:themeTint="F2"/>
        </w:rPr>
      </w:pPr>
      <w:r w:rsidRPr="00C2019A">
        <w:rPr>
          <w:color w:val="0D0D0D" w:themeColor="text1" w:themeTint="F2"/>
        </w:rPr>
        <w:t xml:space="preserve">cd </w:t>
      </w:r>
      <w:r w:rsidRPr="00C2019A">
        <w:rPr>
          <w:color w:val="0D0D0D" w:themeColor="text1" w:themeTint="F2"/>
          <w:highlight w:val="yellow"/>
        </w:rPr>
        <w:t>&lt;file name/folder name&gt;</w:t>
      </w:r>
    </w:p>
    <w:p w14:paraId="5D3EBB9A" w14:textId="48E1C649" w:rsidR="00406D99" w:rsidRPr="00406D99" w:rsidRDefault="00406D99" w:rsidP="00406D99">
      <w:pPr>
        <w:pStyle w:val="ListParagraph"/>
        <w:numPr>
          <w:ilvl w:val="0"/>
          <w:numId w:val="1"/>
        </w:numPr>
        <w:jc w:val="right"/>
        <w:rPr>
          <w:color w:val="0D0D0D" w:themeColor="text1" w:themeTint="F2"/>
        </w:rPr>
      </w:pPr>
      <w:r w:rsidRPr="00406D99">
        <w:rPr>
          <w:color w:val="0D0D0D" w:themeColor="text1" w:themeTint="F2"/>
        </w:rPr>
        <w:t xml:space="preserve">cd – change directory </w:t>
      </w:r>
    </w:p>
    <w:p w14:paraId="0CDF4CA3" w14:textId="2087ADCD" w:rsidR="00C2019A" w:rsidRDefault="00C2019A" w:rsidP="00C2019A">
      <w:pPr>
        <w:rPr>
          <w:color w:val="0D0D0D" w:themeColor="text1" w:themeTint="F2"/>
        </w:rPr>
      </w:pPr>
      <w:r>
        <w:rPr>
          <w:color w:val="0D0D0D" w:themeColor="text1" w:themeTint="F2"/>
        </w:rPr>
        <w:t>moves the current directory to the specified directory.</w:t>
      </w:r>
    </w:p>
    <w:p w14:paraId="10235AD5" w14:textId="5EA87009" w:rsidR="00C2019A" w:rsidRPr="00C2019A" w:rsidRDefault="00C2019A" w:rsidP="00C2019A">
      <w:pPr>
        <w:pStyle w:val="ListParagraph"/>
        <w:numPr>
          <w:ilvl w:val="0"/>
          <w:numId w:val="1"/>
        </w:numPr>
        <w:rPr>
          <w:color w:val="0D0D0D" w:themeColor="text1" w:themeTint="F2"/>
        </w:rPr>
      </w:pPr>
      <w:r w:rsidRPr="00C2019A">
        <w:rPr>
          <w:color w:val="0D0D0D" w:themeColor="text1" w:themeTint="F2"/>
        </w:rPr>
        <w:t>cd</w:t>
      </w:r>
      <w:proofErr w:type="gramStart"/>
      <w:r w:rsidRPr="00C2019A">
        <w:rPr>
          <w:color w:val="0D0D0D" w:themeColor="text1" w:themeTint="F2"/>
        </w:rPr>
        <w:t xml:space="preserve"> ..</w:t>
      </w:r>
      <w:proofErr w:type="gramEnd"/>
    </w:p>
    <w:p w14:paraId="7EDEE9EC" w14:textId="233FEF0B" w:rsidR="00C2019A" w:rsidRDefault="00C2019A" w:rsidP="00C2019A">
      <w:pPr>
        <w:rPr>
          <w:color w:val="0D0D0D" w:themeColor="text1" w:themeTint="F2"/>
        </w:rPr>
      </w:pPr>
      <w:r>
        <w:rPr>
          <w:color w:val="0D0D0D" w:themeColor="text1" w:themeTint="F2"/>
        </w:rPr>
        <w:t>moves one step back directory from the current directory.</w:t>
      </w:r>
    </w:p>
    <w:p w14:paraId="66C22BDF" w14:textId="7BA0D008" w:rsidR="00C2019A" w:rsidRPr="000E1358" w:rsidRDefault="000E1358" w:rsidP="000E1358">
      <w:pPr>
        <w:pStyle w:val="ListParagraph"/>
        <w:numPr>
          <w:ilvl w:val="0"/>
          <w:numId w:val="1"/>
        </w:numPr>
        <w:rPr>
          <w:color w:val="0D0D0D" w:themeColor="text1" w:themeTint="F2"/>
        </w:rPr>
      </w:pPr>
      <w:r w:rsidRPr="000E1358">
        <w:rPr>
          <w:color w:val="0D0D0D" w:themeColor="text1" w:themeTint="F2"/>
        </w:rPr>
        <w:t>Echo “</w:t>
      </w:r>
      <w:r w:rsidRPr="000E1358">
        <w:rPr>
          <w:color w:val="0D0D0D" w:themeColor="text1" w:themeTint="F2"/>
          <w:highlight w:val="yellow"/>
        </w:rPr>
        <w:t>content of txt file</w:t>
      </w:r>
      <w:r w:rsidRPr="000E1358">
        <w:rPr>
          <w:color w:val="0D0D0D" w:themeColor="text1" w:themeTint="F2"/>
        </w:rPr>
        <w:t xml:space="preserve">” &gt;&gt; </w:t>
      </w:r>
      <w:r w:rsidRPr="000E1358">
        <w:rPr>
          <w:color w:val="0D0D0D" w:themeColor="text1" w:themeTint="F2"/>
          <w:highlight w:val="yellow"/>
        </w:rPr>
        <w:t>text file name.txt</w:t>
      </w:r>
    </w:p>
    <w:p w14:paraId="6359BE3D" w14:textId="486A7DB5" w:rsidR="000E1358" w:rsidRDefault="000E1358" w:rsidP="00C2019A">
      <w:pPr>
        <w:rPr>
          <w:color w:val="0D0D0D" w:themeColor="text1" w:themeTint="F2"/>
        </w:rPr>
      </w:pPr>
      <w:r>
        <w:rPr>
          <w:color w:val="0D0D0D" w:themeColor="text1" w:themeTint="F2"/>
        </w:rPr>
        <w:t xml:space="preserve">This command creates the txt file with the specified name in the current directory with the contents specified in the </w:t>
      </w:r>
      <w:proofErr w:type="gramStart"/>
      <w:r>
        <w:rPr>
          <w:color w:val="0D0D0D" w:themeColor="text1" w:themeTint="F2"/>
        </w:rPr>
        <w:t>“ ”</w:t>
      </w:r>
      <w:proofErr w:type="gramEnd"/>
      <w:r>
        <w:rPr>
          <w:color w:val="0D0D0D" w:themeColor="text1" w:themeTint="F2"/>
        </w:rPr>
        <w:t xml:space="preserve"> quotes.</w:t>
      </w:r>
    </w:p>
    <w:p w14:paraId="3865776C" w14:textId="55DE4C5E" w:rsidR="000E1358" w:rsidRPr="00520C1F" w:rsidRDefault="000E1358" w:rsidP="00520C1F">
      <w:pPr>
        <w:pStyle w:val="ListParagraph"/>
        <w:numPr>
          <w:ilvl w:val="0"/>
          <w:numId w:val="1"/>
        </w:numPr>
        <w:rPr>
          <w:color w:val="0D0D0D" w:themeColor="text1" w:themeTint="F2"/>
        </w:rPr>
      </w:pPr>
      <w:r w:rsidRPr="00520C1F">
        <w:rPr>
          <w:color w:val="0D0D0D" w:themeColor="text1" w:themeTint="F2"/>
        </w:rPr>
        <w:t xml:space="preserve">Cat </w:t>
      </w:r>
      <w:r w:rsidRPr="00520C1F">
        <w:rPr>
          <w:color w:val="0D0D0D" w:themeColor="text1" w:themeTint="F2"/>
          <w:highlight w:val="yellow"/>
        </w:rPr>
        <w:t xml:space="preserve">file </w:t>
      </w:r>
      <w:proofErr w:type="spellStart"/>
      <w:proofErr w:type="gramStart"/>
      <w:r w:rsidRPr="00520C1F">
        <w:rPr>
          <w:color w:val="0D0D0D" w:themeColor="text1" w:themeTint="F2"/>
          <w:highlight w:val="yellow"/>
        </w:rPr>
        <w:t>name.file</w:t>
      </w:r>
      <w:proofErr w:type="spellEnd"/>
      <w:proofErr w:type="gramEnd"/>
      <w:r w:rsidRPr="00520C1F">
        <w:rPr>
          <w:color w:val="0D0D0D" w:themeColor="text1" w:themeTint="F2"/>
          <w:highlight w:val="yellow"/>
        </w:rPr>
        <w:t xml:space="preserve"> extension</w:t>
      </w:r>
      <w:r w:rsidRPr="00520C1F">
        <w:rPr>
          <w:color w:val="0D0D0D" w:themeColor="text1" w:themeTint="F2"/>
        </w:rPr>
        <w:t xml:space="preserve"> </w:t>
      </w:r>
    </w:p>
    <w:p w14:paraId="4C249641" w14:textId="5C58891D" w:rsidR="000E1358" w:rsidRDefault="000E1358" w:rsidP="00C2019A">
      <w:pPr>
        <w:rPr>
          <w:color w:val="0D0D0D" w:themeColor="text1" w:themeTint="F2"/>
        </w:rPr>
      </w:pPr>
      <w:r>
        <w:rPr>
          <w:color w:val="0D0D0D" w:themeColor="text1" w:themeTint="F2"/>
        </w:rPr>
        <w:t xml:space="preserve">This command shows the content in the </w:t>
      </w:r>
      <w:proofErr w:type="spellStart"/>
      <w:r>
        <w:rPr>
          <w:color w:val="0D0D0D" w:themeColor="text1" w:themeTint="F2"/>
        </w:rPr>
        <w:t>speicifed</w:t>
      </w:r>
      <w:proofErr w:type="spellEnd"/>
      <w:r>
        <w:rPr>
          <w:color w:val="0D0D0D" w:themeColor="text1" w:themeTint="F2"/>
        </w:rPr>
        <w:t xml:space="preserve"> file (such as text file)</w:t>
      </w:r>
    </w:p>
    <w:p w14:paraId="4B91102D" w14:textId="27F4457C" w:rsidR="000E1358" w:rsidRDefault="000E1358" w:rsidP="00C2019A">
      <w:pPr>
        <w:rPr>
          <w:color w:val="0D0D0D" w:themeColor="text1" w:themeTint="F2"/>
        </w:rPr>
      </w:pPr>
      <w:r>
        <w:rPr>
          <w:color w:val="0D0D0D" w:themeColor="text1" w:themeTint="F2"/>
        </w:rPr>
        <w:t>Example: cat hello.txt (.txt is needed to print the content else gives the error message.)</w:t>
      </w:r>
    </w:p>
    <w:p w14:paraId="59F23008" w14:textId="77777777" w:rsidR="000E1358" w:rsidRDefault="000E1358" w:rsidP="00C2019A">
      <w:pPr>
        <w:rPr>
          <w:color w:val="0D0D0D" w:themeColor="text1" w:themeTint="F2"/>
        </w:rPr>
      </w:pPr>
    </w:p>
    <w:p w14:paraId="2AF800D3" w14:textId="77777777" w:rsidR="00C2019A" w:rsidRPr="00C2019A" w:rsidRDefault="00C2019A" w:rsidP="00C2019A">
      <w:pPr>
        <w:rPr>
          <w:color w:val="0D0D0D" w:themeColor="text1" w:themeTint="F2"/>
        </w:rPr>
      </w:pPr>
    </w:p>
    <w:p w14:paraId="25CD2DA7" w14:textId="77777777" w:rsidR="00C2019A" w:rsidRPr="00C2019A" w:rsidRDefault="00C2019A" w:rsidP="00C2019A">
      <w:pPr>
        <w:rPr>
          <w:color w:val="0D0D0D" w:themeColor="text1" w:themeTint="F2"/>
        </w:rPr>
      </w:pPr>
    </w:p>
    <w:sectPr w:rsidR="00C2019A" w:rsidRPr="00C201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4679D"/>
    <w:multiLevelType w:val="hybridMultilevel"/>
    <w:tmpl w:val="461E601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D66D54"/>
    <w:multiLevelType w:val="hybridMultilevel"/>
    <w:tmpl w:val="0BD07AD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NDK3NDU0sgDyDJV0lIJTi4sz8/NACgxrAX+SVB8sAAAA"/>
  </w:docVars>
  <w:rsids>
    <w:rsidRoot w:val="00C2019A"/>
    <w:rsid w:val="000E1358"/>
    <w:rsid w:val="00214B11"/>
    <w:rsid w:val="00406D99"/>
    <w:rsid w:val="00520C1F"/>
    <w:rsid w:val="00541DBD"/>
    <w:rsid w:val="008258B4"/>
    <w:rsid w:val="008611B4"/>
    <w:rsid w:val="00C20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2B1EB"/>
  <w15:chartTrackingRefBased/>
  <w15:docId w15:val="{CED5E1B5-90B4-48E0-A58C-E33F9AF06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1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LI P S</dc:creator>
  <cp:keywords/>
  <dc:description/>
  <cp:lastModifiedBy>MOHAMMED ALI P S</cp:lastModifiedBy>
  <cp:revision>5</cp:revision>
  <dcterms:created xsi:type="dcterms:W3CDTF">2020-11-10T14:39:00Z</dcterms:created>
  <dcterms:modified xsi:type="dcterms:W3CDTF">2020-11-10T15:09:00Z</dcterms:modified>
</cp:coreProperties>
</file>